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63C8E" w14:textId="2DCEA807" w:rsidR="00FB48D8" w:rsidRDefault="00FB48D8" w:rsidP="00FB48D8">
      <w:pPr>
        <w:pStyle w:val="Heading1"/>
      </w:pPr>
      <w:r>
        <w:t xml:space="preserve">HTML: Questions </w:t>
      </w:r>
    </w:p>
    <w:p w14:paraId="52BBBE71" w14:textId="6587EFCE" w:rsidR="003F6B39" w:rsidRDefault="00FB48D8" w:rsidP="00FB48D8">
      <w:pPr>
        <w:pStyle w:val="ListParagraph"/>
        <w:numPr>
          <w:ilvl w:val="0"/>
          <w:numId w:val="1"/>
        </w:numPr>
      </w:pPr>
      <w:r>
        <w:t>What are 3 HTML elements not mentioned in any of the videos this week? What do they do, and how are they used?</w:t>
      </w:r>
    </w:p>
    <w:p w14:paraId="332C64DD" w14:textId="20EC9AF8" w:rsidR="00FB48D8" w:rsidRDefault="00EC0C39" w:rsidP="00FB48D8">
      <w:pPr>
        <w:pStyle w:val="ListParagraph"/>
        <w:numPr>
          <w:ilvl w:val="0"/>
          <w:numId w:val="1"/>
        </w:numPr>
      </w:pPr>
      <w:r>
        <w:t>What is a highlight of what you have learned this week? </w:t>
      </w:r>
    </w:p>
    <w:p w14:paraId="6E5DB648" w14:textId="10EF2622" w:rsidR="00743B2A" w:rsidRDefault="00743B2A" w:rsidP="00743B2A">
      <w:pPr>
        <w:pStyle w:val="Heading2"/>
      </w:pPr>
      <w:r>
        <w:t>What are the three HTML elements not mentioned?</w:t>
      </w:r>
    </w:p>
    <w:p w14:paraId="10CC2DCA" w14:textId="01DA52B8" w:rsidR="00743B2A" w:rsidRDefault="00C77BAB" w:rsidP="00743B2A">
      <w:pPr>
        <w:pStyle w:val="Heading3"/>
      </w:pPr>
      <w:r>
        <w:t>&lt;a</w:t>
      </w:r>
      <w:r w:rsidR="00743B2A">
        <w:t>rticle</w:t>
      </w:r>
      <w:r>
        <w:t>&gt; Element</w:t>
      </w:r>
      <w:r w:rsidR="00743B2A">
        <w:t xml:space="preserve">: </w:t>
      </w:r>
    </w:p>
    <w:p w14:paraId="0D706902" w14:textId="77777777" w:rsidR="00EC0C39" w:rsidRDefault="00C77BAB" w:rsidP="00EC0C39">
      <w:pPr>
        <w:ind w:left="720"/>
      </w:pPr>
      <w:r>
        <w:t xml:space="preserve">The article element is a block-level HTML tag – it is self-contained and designed for reused between many pages or sites. The article element is a new addition introduced with HTML5. The Mozilla developer documentation content categories of flow content, section content, and palpable content. Suggested usage would be blog entries, news articles, or magazine articles. Looking at the specifications for the article element, it is self-contained and has a header, body, and footer. </w:t>
      </w:r>
    </w:p>
    <w:p w14:paraId="04AA761D" w14:textId="2C7936F6" w:rsidR="00C77BAB" w:rsidRDefault="00C77BAB" w:rsidP="00EC0C39">
      <w:r>
        <w:t xml:space="preserve">References: </w:t>
      </w:r>
    </w:p>
    <w:p w14:paraId="135529CB" w14:textId="52313663" w:rsidR="00C77BAB" w:rsidRDefault="00000000" w:rsidP="00C77BAB">
      <w:pPr>
        <w:ind w:left="720"/>
      </w:pPr>
      <w:hyperlink r:id="rId7" w:history="1">
        <w:r w:rsidR="00C77BAB" w:rsidRPr="00281F0C">
          <w:rPr>
            <w:rStyle w:val="Hyperlink"/>
          </w:rPr>
          <w:t>https://developer.mozilla.org/en-US/docs/Web/HTML/Element/article</w:t>
        </w:r>
      </w:hyperlink>
    </w:p>
    <w:p w14:paraId="33FBDBB8" w14:textId="63F03C91" w:rsidR="00C77BAB" w:rsidRDefault="00000000" w:rsidP="00C77BAB">
      <w:pPr>
        <w:ind w:left="720"/>
      </w:pPr>
      <w:hyperlink r:id="rId8" w:history="1">
        <w:r w:rsidR="00C77BAB" w:rsidRPr="00281F0C">
          <w:rPr>
            <w:rStyle w:val="Hyperlink"/>
          </w:rPr>
          <w:t>https://html.com/tags/article/</w:t>
        </w:r>
      </w:hyperlink>
    </w:p>
    <w:p w14:paraId="2DD60A1E" w14:textId="48E0F979" w:rsidR="00C77BAB" w:rsidRDefault="00000000" w:rsidP="00C77BAB">
      <w:pPr>
        <w:ind w:left="720"/>
      </w:pPr>
      <w:hyperlink r:id="rId9" w:anchor="the-article-element" w:history="1">
        <w:r w:rsidR="00C77BAB" w:rsidRPr="00281F0C">
          <w:rPr>
            <w:rStyle w:val="Hyperlink"/>
          </w:rPr>
          <w:t>https://html.spec.whatwg.org/multipage/sections.html#the-article-element</w:t>
        </w:r>
      </w:hyperlink>
    </w:p>
    <w:p w14:paraId="6D92515C" w14:textId="103F8849" w:rsidR="00C77BAB" w:rsidRDefault="00C77BAB" w:rsidP="00C77BAB">
      <w:pPr>
        <w:pStyle w:val="Heading3"/>
      </w:pPr>
      <w:r>
        <w:t>&lt;</w:t>
      </w:r>
      <w:proofErr w:type="spellStart"/>
      <w:r>
        <w:t>hgroup</w:t>
      </w:r>
      <w:proofErr w:type="spellEnd"/>
      <w:r>
        <w:t xml:space="preserve">&gt; Element: </w:t>
      </w:r>
    </w:p>
    <w:p w14:paraId="42F37865" w14:textId="470D0CA9" w:rsidR="00C77BAB" w:rsidRDefault="00C77BAB" w:rsidP="00C77BAB">
      <w:pPr>
        <w:ind w:left="720"/>
      </w:pPr>
      <w:r>
        <w:t xml:space="preserve">The </w:t>
      </w:r>
      <w:proofErr w:type="spellStart"/>
      <w:r>
        <w:t>hgroup</w:t>
      </w:r>
      <w:proofErr w:type="spellEnd"/>
      <w:r>
        <w:t xml:space="preserve"> element is a container for a header and related content. The </w:t>
      </w:r>
      <w:proofErr w:type="spellStart"/>
      <w:r>
        <w:t>hgroup</w:t>
      </w:r>
      <w:proofErr w:type="spellEnd"/>
      <w:r>
        <w:t xml:space="preserve"> contains one of an &lt;h1&gt; - &lt;h6&gt; elements with one or more paragraph &lt;p&gt; elements. The usage notes state that it groups heading, </w:t>
      </w:r>
      <w:proofErr w:type="spellStart"/>
      <w:r>
        <w:t>subheaders</w:t>
      </w:r>
      <w:proofErr w:type="spellEnd"/>
      <w:r>
        <w:t xml:space="preserve">, alternative titles, or tag lines. </w:t>
      </w:r>
    </w:p>
    <w:p w14:paraId="0271AC53" w14:textId="7AE7E329" w:rsidR="00C77BAB" w:rsidRDefault="00C77BAB" w:rsidP="00C77BAB">
      <w:r>
        <w:t xml:space="preserve">References: </w:t>
      </w:r>
    </w:p>
    <w:p w14:paraId="57EBFFAC" w14:textId="2C154884" w:rsidR="00C77BAB" w:rsidRDefault="00000000" w:rsidP="00C77BAB">
      <w:pPr>
        <w:ind w:left="720"/>
      </w:pPr>
      <w:hyperlink r:id="rId10" w:history="1">
        <w:r w:rsidR="00C77BAB" w:rsidRPr="00281F0C">
          <w:rPr>
            <w:rStyle w:val="Hyperlink"/>
          </w:rPr>
          <w:t>https://developer.mozilla.org/en-US/docs/Web/HTML/Element/hgroup</w:t>
        </w:r>
      </w:hyperlink>
    </w:p>
    <w:p w14:paraId="05F03D75" w14:textId="0E662ECB" w:rsidR="00C77BAB" w:rsidRDefault="00000000" w:rsidP="00EC0C39">
      <w:pPr>
        <w:ind w:left="720"/>
      </w:pPr>
      <w:hyperlink r:id="rId11" w:anchor="the-hgroup-element" w:history="1">
        <w:r w:rsidR="00C77BAB" w:rsidRPr="00281F0C">
          <w:rPr>
            <w:rStyle w:val="Hyperlink"/>
          </w:rPr>
          <w:t>https://html.spec.whatwg.org/multipage/sections.html#the-hgroup-element</w:t>
        </w:r>
      </w:hyperlink>
    </w:p>
    <w:p w14:paraId="095F815E" w14:textId="65B21265" w:rsidR="00C77BAB" w:rsidRDefault="00C77BAB" w:rsidP="00C77BAB">
      <w:pPr>
        <w:pStyle w:val="Heading3"/>
      </w:pPr>
      <w:r>
        <w:t>&lt;progress&gt; Element:</w:t>
      </w:r>
    </w:p>
    <w:p w14:paraId="52A174A5" w14:textId="2747A8EF" w:rsidR="00C77BAB" w:rsidRPr="00C77BAB" w:rsidRDefault="00C77BAB" w:rsidP="00C77BAB">
      <w:pPr>
        <w:ind w:left="720"/>
      </w:pPr>
      <w:r>
        <w:t xml:space="preserve">The progress element represents or indicates the value of </w:t>
      </w:r>
      <w:r w:rsidR="005D4F70">
        <w:t>completing</w:t>
      </w:r>
      <w:r>
        <w:t xml:space="preserve"> a task. The progress element has two global variables, maximum value, and value. </w:t>
      </w:r>
      <w:r w:rsidR="005D4F70">
        <w:t xml:space="preserve">In addition, the progress element provides a method position if the maximum value and value are known. Usage is for uploads, downloads, or to display the progress of a task. </w:t>
      </w:r>
    </w:p>
    <w:p w14:paraId="6E1CD99E" w14:textId="0F8EEBFC" w:rsidR="00C77BAB" w:rsidRDefault="00EC0C39" w:rsidP="00C77BAB">
      <w:r>
        <w:t xml:space="preserve">References: </w:t>
      </w:r>
    </w:p>
    <w:p w14:paraId="096959DD" w14:textId="20FF54B6" w:rsidR="00EC0C39" w:rsidRPr="00EC0C39" w:rsidRDefault="00000000" w:rsidP="00EC0C39">
      <w:pPr>
        <w:ind w:left="720"/>
      </w:pPr>
      <w:hyperlink r:id="rId12" w:history="1">
        <w:r w:rsidR="00EC0C39" w:rsidRPr="00EC0C39">
          <w:rPr>
            <w:rStyle w:val="Hyperlink"/>
          </w:rPr>
          <w:t>https://html.com/tags/progress/</w:t>
        </w:r>
      </w:hyperlink>
    </w:p>
    <w:p w14:paraId="4F9BE967" w14:textId="7B2F9B67" w:rsidR="00EC0C39" w:rsidRPr="00EC0C39" w:rsidRDefault="00000000" w:rsidP="00EC0C39">
      <w:pPr>
        <w:ind w:left="720"/>
      </w:pPr>
      <w:hyperlink r:id="rId13" w:anchor="the-progress-element" w:history="1">
        <w:r w:rsidR="00EC0C39" w:rsidRPr="00EC0C39">
          <w:rPr>
            <w:rStyle w:val="Hyperlink"/>
          </w:rPr>
          <w:t>https://html.spec.whatwg.org/multipage/form-elements.html#the-progress-element</w:t>
        </w:r>
      </w:hyperlink>
    </w:p>
    <w:p w14:paraId="3412539B" w14:textId="01D5CA3B" w:rsidR="00EC0C39" w:rsidRPr="00EC0C39" w:rsidRDefault="00000000" w:rsidP="00EC0C39">
      <w:pPr>
        <w:ind w:left="720"/>
      </w:pPr>
      <w:hyperlink r:id="rId14" w:history="1">
        <w:r w:rsidR="00EC0C39" w:rsidRPr="00EC0C39">
          <w:rPr>
            <w:rStyle w:val="Hyperlink"/>
          </w:rPr>
          <w:t>https://developer.mozilla.org/en-US/docs/Web/HTML/Element/progress</w:t>
        </w:r>
      </w:hyperlink>
    </w:p>
    <w:p w14:paraId="2A2CAA9D" w14:textId="77777777" w:rsidR="00EC0C39" w:rsidRDefault="00EC0C39" w:rsidP="00EC0C39">
      <w:pPr>
        <w:pStyle w:val="Heading2"/>
      </w:pPr>
      <w:r>
        <w:lastRenderedPageBreak/>
        <w:t>What is a highlight of what you have learned this week? </w:t>
      </w:r>
    </w:p>
    <w:p w14:paraId="40038732" w14:textId="77777777" w:rsidR="00EC0C39" w:rsidRDefault="00EC0C39" w:rsidP="00EC0C39"/>
    <w:p w14:paraId="0E697E19" w14:textId="6FF1AF59" w:rsidR="00EC0C39" w:rsidRDefault="00EC0C39" w:rsidP="00EC0C39">
      <w:pPr>
        <w:pStyle w:val="Heading3"/>
      </w:pPr>
      <w:r>
        <w:t xml:space="preserve">HTML &amp; Element Semantics: </w:t>
      </w:r>
    </w:p>
    <w:p w14:paraId="4121BA33" w14:textId="4008A24C" w:rsidR="00EC0C39" w:rsidRDefault="00EC0C39" w:rsidP="00EC0C39">
      <w:pPr>
        <w:ind w:left="720"/>
      </w:pPr>
      <w:r>
        <w:t xml:space="preserve">Reading the documentation for each element, I found serval terms to be interesting. For instance, the content categories like Flow Content, Section Content, Palpable Content, and Labelable Content. However, the term semantics was present in much of the documentation. Semantic is the meaning or relationship of a sign or set of signs in a general sense or the study of meanings. </w:t>
      </w:r>
      <w:proofErr w:type="gramStart"/>
      <w:r>
        <w:t>So</w:t>
      </w:r>
      <w:proofErr w:type="gramEnd"/>
      <w:r>
        <w:t xml:space="preserve"> I thought this was an awkward use of the word.  </w:t>
      </w:r>
    </w:p>
    <w:p w14:paraId="0DD7856C" w14:textId="77777777" w:rsidR="00EC0C39" w:rsidRDefault="00EC0C39" w:rsidP="00EC0C39">
      <w:pPr>
        <w:ind w:left="720"/>
      </w:pPr>
    </w:p>
    <w:p w14:paraId="74E55B6C" w14:textId="4C86C3FA" w:rsidR="00EC0C39" w:rsidRDefault="00EC0C39" w:rsidP="00EC0C39">
      <w:pPr>
        <w:ind w:left="720"/>
      </w:pPr>
      <w:r>
        <w:t xml:space="preserve">In the world of HTML, semantics refers to the correct HTML element for the intended purpose in the HTML code; this is sometimes called POSH or Plain Old Semantic HTML. Therefore, the benefits of writing semantic code are easier development, better mobile interpretation, lighter weight than bad semantic code (spaghetti code), and improved SEO. In addition, search engines give more importance to keywords inside headings, links, and other elements. </w:t>
      </w:r>
      <w:proofErr w:type="gramStart"/>
      <w:r>
        <w:t>With this in mind, I</w:t>
      </w:r>
      <w:proofErr w:type="gramEnd"/>
      <w:r>
        <w:t xml:space="preserve"> will pay more attention to utilizing and using the correct HTML element for my code. </w:t>
      </w:r>
    </w:p>
    <w:p w14:paraId="02E9F901" w14:textId="02F3632E" w:rsidR="00EC0C39" w:rsidRDefault="00EC0C39" w:rsidP="00EC0C39">
      <w:r>
        <w:t xml:space="preserve">References: </w:t>
      </w:r>
    </w:p>
    <w:p w14:paraId="387BEFE8" w14:textId="24FEE4B1" w:rsidR="00EC0C39" w:rsidRDefault="00000000" w:rsidP="00EC0C39">
      <w:pPr>
        <w:ind w:left="720"/>
      </w:pPr>
      <w:hyperlink r:id="rId15" w:anchor="dom" w:history="1">
        <w:r w:rsidR="00EC0C39" w:rsidRPr="00281F0C">
          <w:rPr>
            <w:rStyle w:val="Hyperlink"/>
          </w:rPr>
          <w:t>https://html.spec.whatwg.org/multipage/dom.html#dom</w:t>
        </w:r>
      </w:hyperlink>
    </w:p>
    <w:p w14:paraId="73C87E33" w14:textId="74DCA306" w:rsidR="00EC0C39" w:rsidRDefault="00000000" w:rsidP="00EC0C39">
      <w:pPr>
        <w:ind w:left="720"/>
      </w:pPr>
      <w:hyperlink r:id="rId16" w:history="1">
        <w:r w:rsidR="00EC0C39" w:rsidRPr="00281F0C">
          <w:rPr>
            <w:rStyle w:val="Hyperlink"/>
          </w:rPr>
          <w:t>https://developer.mozilla.org/en-US/docs/Learn/Accessibility/HTML</w:t>
        </w:r>
      </w:hyperlink>
    </w:p>
    <w:p w14:paraId="76A4C03E" w14:textId="77777777" w:rsidR="00EC0C39" w:rsidRPr="00EC0C39" w:rsidRDefault="00EC0C39" w:rsidP="00EC0C39">
      <w:pPr>
        <w:ind w:left="720"/>
      </w:pPr>
    </w:p>
    <w:p w14:paraId="66F854F5" w14:textId="77777777" w:rsidR="00EC0C39" w:rsidRDefault="00EC0C39" w:rsidP="00EC0C39">
      <w:pPr>
        <w:rPr>
          <w:b/>
          <w:bCs/>
        </w:rPr>
      </w:pPr>
    </w:p>
    <w:p w14:paraId="4320A943" w14:textId="77777777" w:rsidR="00EC0C39" w:rsidRPr="00EC0C39" w:rsidRDefault="00EC0C39" w:rsidP="00EC0C39">
      <w:pPr>
        <w:ind w:left="720"/>
        <w:rPr>
          <w:b/>
          <w:bCs/>
        </w:rPr>
      </w:pPr>
    </w:p>
    <w:p w14:paraId="4322B24B" w14:textId="655331C9" w:rsidR="00743B2A" w:rsidRPr="00743B2A" w:rsidRDefault="00743B2A" w:rsidP="00C77BAB"/>
    <w:sectPr w:rsidR="00743B2A" w:rsidRPr="00743B2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9822D" w14:textId="77777777" w:rsidR="0091569B" w:rsidRDefault="0091569B" w:rsidP="00DF2DD9">
      <w:pPr>
        <w:spacing w:after="0" w:line="240" w:lineRule="auto"/>
      </w:pPr>
      <w:r>
        <w:separator/>
      </w:r>
    </w:p>
  </w:endnote>
  <w:endnote w:type="continuationSeparator" w:id="0">
    <w:p w14:paraId="221E5037" w14:textId="77777777" w:rsidR="0091569B" w:rsidRDefault="0091569B" w:rsidP="00DF2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0DB7E" w14:textId="77777777" w:rsidR="00C77BAB" w:rsidRDefault="00C77B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5E38E" w14:textId="77777777" w:rsidR="00DF2DD9" w:rsidRDefault="00DF2D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B1E45" w14:textId="77777777" w:rsidR="00C77BAB" w:rsidRDefault="00C77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7FF62" w14:textId="77777777" w:rsidR="0091569B" w:rsidRDefault="0091569B" w:rsidP="00DF2DD9">
      <w:pPr>
        <w:spacing w:after="0" w:line="240" w:lineRule="auto"/>
      </w:pPr>
      <w:r>
        <w:separator/>
      </w:r>
    </w:p>
  </w:footnote>
  <w:footnote w:type="continuationSeparator" w:id="0">
    <w:p w14:paraId="1C1E50E6" w14:textId="77777777" w:rsidR="0091569B" w:rsidRDefault="0091569B" w:rsidP="00DF2D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C4CB" w14:textId="77777777" w:rsidR="00C77BAB" w:rsidRDefault="00C77B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DA77" w14:textId="114DD4C0" w:rsidR="00DF2DD9" w:rsidRDefault="00DF2DD9" w:rsidP="00DF2DD9">
    <w:pPr>
      <w:pStyle w:val="Title"/>
    </w:pPr>
    <w:r>
      <w:t>Week 07 Research Project</w:t>
    </w:r>
  </w:p>
  <w:p w14:paraId="6D8BEA32" w14:textId="77777777" w:rsidR="00DF2DD9" w:rsidRDefault="00DF2DD9" w:rsidP="00DF2DD9">
    <w:pPr>
      <w:pStyle w:val="Tit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C5FF4" w14:textId="77777777" w:rsidR="00C77BAB" w:rsidRDefault="00C77B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3516F"/>
    <w:multiLevelType w:val="hybridMultilevel"/>
    <w:tmpl w:val="CBB0B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012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zNTUwNTEyMTQzMzJQ0lEKTi0uzszPAykwrgUAmUIusSwAAAA="/>
  </w:docVars>
  <w:rsids>
    <w:rsidRoot w:val="00DF2DD9"/>
    <w:rsid w:val="00160263"/>
    <w:rsid w:val="001A18C2"/>
    <w:rsid w:val="001C050C"/>
    <w:rsid w:val="001D042B"/>
    <w:rsid w:val="002064A9"/>
    <w:rsid w:val="003F6B39"/>
    <w:rsid w:val="00435D51"/>
    <w:rsid w:val="005D4F70"/>
    <w:rsid w:val="00660BF5"/>
    <w:rsid w:val="00717DB6"/>
    <w:rsid w:val="00743B2A"/>
    <w:rsid w:val="0085501B"/>
    <w:rsid w:val="0091569B"/>
    <w:rsid w:val="00C77BAB"/>
    <w:rsid w:val="00CE30A0"/>
    <w:rsid w:val="00D23BBF"/>
    <w:rsid w:val="00DF23AC"/>
    <w:rsid w:val="00DF2DD9"/>
    <w:rsid w:val="00EC0C39"/>
    <w:rsid w:val="00FB4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984BC"/>
  <w15:chartTrackingRefBased/>
  <w15:docId w15:val="{356C7E67-87D2-4832-81D3-55E59AF2B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8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3B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3B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D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DD9"/>
  </w:style>
  <w:style w:type="paragraph" w:styleId="Footer">
    <w:name w:val="footer"/>
    <w:basedOn w:val="Normal"/>
    <w:link w:val="FooterChar"/>
    <w:uiPriority w:val="99"/>
    <w:unhideWhenUsed/>
    <w:rsid w:val="00DF2D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DD9"/>
  </w:style>
  <w:style w:type="paragraph" w:styleId="Title">
    <w:name w:val="Title"/>
    <w:basedOn w:val="Normal"/>
    <w:next w:val="Normal"/>
    <w:link w:val="TitleChar"/>
    <w:uiPriority w:val="10"/>
    <w:qFormat/>
    <w:rsid w:val="00DF2D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DD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F2DD9"/>
    <w:rPr>
      <w:color w:val="0563C1" w:themeColor="hyperlink"/>
      <w:u w:val="single"/>
    </w:rPr>
  </w:style>
  <w:style w:type="character" w:styleId="UnresolvedMention">
    <w:name w:val="Unresolved Mention"/>
    <w:basedOn w:val="DefaultParagraphFont"/>
    <w:uiPriority w:val="99"/>
    <w:semiHidden/>
    <w:unhideWhenUsed/>
    <w:rsid w:val="00DF2DD9"/>
    <w:rPr>
      <w:color w:val="605E5C"/>
      <w:shd w:val="clear" w:color="auto" w:fill="E1DFDD"/>
    </w:rPr>
  </w:style>
  <w:style w:type="character" w:customStyle="1" w:styleId="Heading1Char">
    <w:name w:val="Heading 1 Char"/>
    <w:basedOn w:val="DefaultParagraphFont"/>
    <w:link w:val="Heading1"/>
    <w:uiPriority w:val="9"/>
    <w:rsid w:val="00FB48D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B48D8"/>
    <w:pPr>
      <w:ind w:left="720"/>
      <w:contextualSpacing/>
    </w:pPr>
  </w:style>
  <w:style w:type="character" w:customStyle="1" w:styleId="Heading2Char">
    <w:name w:val="Heading 2 Char"/>
    <w:basedOn w:val="DefaultParagraphFont"/>
    <w:link w:val="Heading2"/>
    <w:uiPriority w:val="9"/>
    <w:rsid w:val="00743B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43B2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tml.com/tags/article/" TargetMode="External"/><Relationship Id="rId13" Type="http://schemas.openxmlformats.org/officeDocument/2006/relationships/hyperlink" Target="https://html.spec.whatwg.org/multipage/form-elements.html"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eveloper.mozilla.org/en-US/docs/Web/HTML/Element/article" TargetMode="External"/><Relationship Id="rId12" Type="http://schemas.openxmlformats.org/officeDocument/2006/relationships/hyperlink" Target="https://html.com/tags/progres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eveloper.mozilla.org/en-US/docs/Learn/Accessibility/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tml.spec.whatwg.org/multipage/sections.html"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html.spec.whatwg.org/multipage/dom.html" TargetMode="External"/><Relationship Id="rId23" Type="http://schemas.openxmlformats.org/officeDocument/2006/relationships/fontTable" Target="fontTable.xml"/><Relationship Id="rId10" Type="http://schemas.openxmlformats.org/officeDocument/2006/relationships/hyperlink" Target="https://developer.mozilla.org/en-US/docs/Web/HTML/Element/hgroup"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html.spec.whatwg.org/multipage/sections.html" TargetMode="External"/><Relationship Id="rId14" Type="http://schemas.openxmlformats.org/officeDocument/2006/relationships/hyperlink" Target="https://developer.mozilla.org/en-US/docs/Web/HTML/Element/progress"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1</TotalTime>
  <Pages>1</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 Christensen</dc:creator>
  <cp:keywords/>
  <dc:description/>
  <cp:lastModifiedBy>Mark D Christensen</cp:lastModifiedBy>
  <cp:revision>5</cp:revision>
  <cp:lastPrinted>2023-05-16T20:27:00Z</cp:lastPrinted>
  <dcterms:created xsi:type="dcterms:W3CDTF">2023-05-15T20:10:00Z</dcterms:created>
  <dcterms:modified xsi:type="dcterms:W3CDTF">2023-05-1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c5dc66-c1bf-41ef-9375-863e7fe030a0</vt:lpwstr>
  </property>
</Properties>
</file>